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7E3BB" w14:textId="65A39B4F" w:rsidR="00A441FF" w:rsidRPr="00226E50" w:rsidRDefault="00A441FF" w:rsidP="00A441FF">
      <w:pPr>
        <w:jc w:val="center"/>
        <w:rPr>
          <w:b/>
          <w:bCs/>
          <w:u w:val="single"/>
        </w:rPr>
      </w:pPr>
      <w:r w:rsidRPr="00226E50">
        <w:rPr>
          <w:b/>
          <w:bCs/>
          <w:u w:val="single"/>
        </w:rPr>
        <w:t>ΒΙΒΛΙΟ ΜΑΘΗΜΑΤΟΣ</w:t>
      </w:r>
    </w:p>
    <w:p w14:paraId="75D5F6E6" w14:textId="508A1EC8" w:rsidR="007C6CB9" w:rsidRPr="00226E50" w:rsidRDefault="00A441FF" w:rsidP="00A441FF">
      <w:pPr>
        <w:jc w:val="center"/>
        <w:rPr>
          <w:b/>
          <w:bCs/>
          <w:sz w:val="28"/>
          <w:szCs w:val="28"/>
        </w:rPr>
      </w:pPr>
      <w:r w:rsidRPr="00226E50">
        <w:rPr>
          <w:b/>
          <w:bCs/>
          <w:sz w:val="28"/>
          <w:szCs w:val="28"/>
        </w:rPr>
        <w:t>ΕΦΑΡΜΟΓΕΣ ΤΗΣ ΕΠΙΚΟΙΝΩΝΙΑΣ ΣΕ ΠΟΛΙΤΙΣΤΙΚΕΣ ΚΑΙ ΤΟΥΡΙΣΤΙΚΕΣ ΜΟΝΑΔΕΣ</w:t>
      </w:r>
    </w:p>
    <w:p w14:paraId="762B4949" w14:textId="5DCBCCE0" w:rsidR="00A441FF" w:rsidRPr="00226E50" w:rsidRDefault="00A441FF" w:rsidP="00A441FF">
      <w:pPr>
        <w:jc w:val="center"/>
        <w:rPr>
          <w:b/>
          <w:bCs/>
          <w:sz w:val="28"/>
          <w:szCs w:val="28"/>
        </w:rPr>
      </w:pPr>
      <w:r w:rsidRPr="00226E50">
        <w:rPr>
          <w:b/>
          <w:bCs/>
          <w:sz w:val="28"/>
          <w:szCs w:val="28"/>
        </w:rPr>
        <w:t>ΘΕΩΡΙΑ ΚΑΙ ΕΡΓΑΣΤΗΡΙΟ</w:t>
      </w:r>
    </w:p>
    <w:p w14:paraId="6ECEE25A" w14:textId="1F7C1E50" w:rsidR="00A441FF" w:rsidRDefault="00A441FF" w:rsidP="00A441FF">
      <w:pPr>
        <w:jc w:val="center"/>
      </w:pPr>
      <w:r w:rsidRPr="00272078">
        <w:rPr>
          <w:b/>
          <w:bCs/>
        </w:rPr>
        <w:t>ΕΑΡΙΝΟ ΕΞΑΜΗΝΟ</w:t>
      </w:r>
      <w:r>
        <w:t xml:space="preserve"> ΑΚΑΔΗΜΑΙΚΟΥ ΕΤΟΥΣ 2020-2021</w:t>
      </w:r>
    </w:p>
    <w:p w14:paraId="77A3A452" w14:textId="77777777" w:rsidR="00602110" w:rsidRDefault="00602110" w:rsidP="00A441FF">
      <w:pPr>
        <w:jc w:val="center"/>
      </w:pPr>
    </w:p>
    <w:p w14:paraId="3539C4A3" w14:textId="55EB973F" w:rsidR="00672B99" w:rsidRDefault="00672B99" w:rsidP="00A441FF">
      <w:pPr>
        <w:jc w:val="center"/>
      </w:pPr>
      <w:r w:rsidRPr="00672B99">
        <w:t>Επιχειρηματικότητα και επικοινωνία στον τουρισμό</w:t>
      </w:r>
    </w:p>
    <w:p w14:paraId="5B08383F" w14:textId="10F02843" w:rsidR="00672B99" w:rsidRDefault="004A5687" w:rsidP="00A441FF">
      <w:pPr>
        <w:jc w:val="center"/>
        <w:rPr>
          <w:b/>
          <w:bCs/>
        </w:rPr>
      </w:pPr>
      <w:r>
        <w:rPr>
          <w:b/>
          <w:bCs/>
        </w:rPr>
        <w:t>Τίτλος βιβλίου (Εξώφυλλο)</w:t>
      </w:r>
      <w:r w:rsidRPr="004A5687">
        <w:rPr>
          <w:b/>
          <w:bCs/>
        </w:rPr>
        <w:t xml:space="preserve">: </w:t>
      </w:r>
      <w:r>
        <w:rPr>
          <w:b/>
          <w:bCs/>
        </w:rPr>
        <w:t xml:space="preserve"> </w:t>
      </w:r>
      <w:r w:rsidR="00672B99" w:rsidRPr="00672B99">
        <w:rPr>
          <w:b/>
          <w:bCs/>
        </w:rPr>
        <w:t xml:space="preserve">ΕΠΙΧΕΙΡΗΜΑΤΙΚΟΤΗΤΑ ΚΑΙ ΣΥΣΤΗΜΑΤΑ ΕΠΙΚΟΙΝΩΝΙΑΣ ΤΟΥΡΙΣΤΙΚΩΝ ΕΠΙΧΕΙΡΗΣΕΩΝ </w:t>
      </w:r>
    </w:p>
    <w:p w14:paraId="68455805" w14:textId="0464C2A3" w:rsidR="00AF03F2" w:rsidRPr="00AF03F2" w:rsidRDefault="00602110" w:rsidP="00A441FF">
      <w:pPr>
        <w:jc w:val="center"/>
        <w:rPr>
          <w:b/>
          <w:bCs/>
        </w:rPr>
      </w:pPr>
      <w:hyperlink r:id="rId4" w:anchor="a/id:68378938/0" w:history="1">
        <w:r w:rsidR="00AF03F2" w:rsidRPr="00C37C81">
          <w:rPr>
            <w:rStyle w:val="-"/>
            <w:b/>
            <w:bCs/>
          </w:rPr>
          <w:t>https://service.eudoxus.gr/search/#a/id:68378938/0</w:t>
        </w:r>
      </w:hyperlink>
      <w:r w:rsidR="00AF03F2" w:rsidRPr="00AF03F2">
        <w:rPr>
          <w:b/>
          <w:bCs/>
        </w:rPr>
        <w:t xml:space="preserve"> </w:t>
      </w:r>
    </w:p>
    <w:p w14:paraId="15575E30" w14:textId="77777777" w:rsidR="00A441FF" w:rsidRPr="00672B99" w:rsidRDefault="00A441FF" w:rsidP="00A441FF">
      <w:pPr>
        <w:rPr>
          <w:b/>
          <w:bCs/>
        </w:rPr>
      </w:pPr>
      <w:r w:rsidRPr="00672B99">
        <w:rPr>
          <w:b/>
          <w:bCs/>
        </w:rPr>
        <w:t>Κωδικός Βιβλίου στον Εύδοξο: 68378938</w:t>
      </w:r>
    </w:p>
    <w:p w14:paraId="53C504D8" w14:textId="77777777" w:rsidR="00A441FF" w:rsidRPr="00672B99" w:rsidRDefault="00A441FF" w:rsidP="00A441FF">
      <w:pPr>
        <w:rPr>
          <w:b/>
          <w:bCs/>
        </w:rPr>
      </w:pPr>
      <w:r w:rsidRPr="00672B99">
        <w:rPr>
          <w:b/>
          <w:bCs/>
        </w:rPr>
        <w:t>Συγγραφείς: Βασιλική Κατσώνη</w:t>
      </w:r>
    </w:p>
    <w:p w14:paraId="4857AF28" w14:textId="77777777" w:rsidR="00A441FF" w:rsidRDefault="00A441FF" w:rsidP="00A441FF">
      <w:r>
        <w:t>Αριθμός Έκδοσης</w:t>
      </w:r>
      <w:r>
        <w:tab/>
        <w:t>2 εκδ</w:t>
      </w:r>
    </w:p>
    <w:p w14:paraId="66E75F74" w14:textId="77777777" w:rsidR="00A441FF" w:rsidRDefault="00A441FF" w:rsidP="00A441FF">
      <w:r>
        <w:t>Έτος Τρέχ. Έκδοσης</w:t>
      </w:r>
      <w:r>
        <w:tab/>
        <w:t>2017</w:t>
      </w:r>
    </w:p>
    <w:p w14:paraId="5545E1BF" w14:textId="77777777" w:rsidR="00A441FF" w:rsidRDefault="00A441FF" w:rsidP="00A441FF">
      <w:r>
        <w:t>Λέξεις κλειδιά</w:t>
      </w:r>
      <w:r>
        <w:tab/>
        <w:t>Επιχειρηματικότητα και επικοινωνία στον τουρισμό, επικοινωνία, επιχειρηματικότητα, τουρισμός</w:t>
      </w:r>
    </w:p>
    <w:p w14:paraId="74F238D8" w14:textId="77777777" w:rsidR="00A441FF" w:rsidRDefault="00A441FF" w:rsidP="00A441FF">
      <w:r>
        <w:t>Θεματικές Ενότητες</w:t>
      </w:r>
      <w:r>
        <w:tab/>
      </w:r>
    </w:p>
    <w:p w14:paraId="0B7BBC38" w14:textId="77777777" w:rsidR="00A441FF" w:rsidRDefault="00A441FF" w:rsidP="00A441FF">
      <w:r>
        <w:t>ISBN</w:t>
      </w:r>
      <w:r>
        <w:tab/>
        <w:t>978-618-83141-1-5</w:t>
      </w:r>
    </w:p>
    <w:p w14:paraId="24F06CAA" w14:textId="77777777" w:rsidR="00A441FF" w:rsidRDefault="00A441FF" w:rsidP="00A441FF">
      <w:r>
        <w:t>Εκδόσεις</w:t>
      </w:r>
      <w:r>
        <w:tab/>
        <w:t>Greenbooks publications</w:t>
      </w:r>
    </w:p>
    <w:p w14:paraId="368571B4" w14:textId="77777777" w:rsidR="00A441FF" w:rsidRDefault="00A441FF" w:rsidP="00A441FF">
      <w:r>
        <w:t>Δέσιμο</w:t>
      </w:r>
      <w:r>
        <w:tab/>
        <w:t>Μαλακό Εξώφυλλο</w:t>
      </w:r>
    </w:p>
    <w:p w14:paraId="3867C5DB" w14:textId="77777777" w:rsidR="00A441FF" w:rsidRDefault="00A441FF" w:rsidP="00A441FF">
      <w:r>
        <w:t>Διαστάσεις</w:t>
      </w:r>
      <w:r>
        <w:tab/>
        <w:t>[17 x 24]</w:t>
      </w:r>
    </w:p>
    <w:p w14:paraId="001E36A2" w14:textId="77777777" w:rsidR="00A441FF" w:rsidRDefault="00A441FF" w:rsidP="00A441FF">
      <w:r>
        <w:t>Αριθμός Σελίδων</w:t>
      </w:r>
      <w:r>
        <w:tab/>
        <w:t>424</w:t>
      </w:r>
    </w:p>
    <w:p w14:paraId="222290B0" w14:textId="77777777" w:rsidR="00A441FF" w:rsidRDefault="00A441FF" w:rsidP="00A441FF">
      <w:r>
        <w:t>Διαθέτης (Εκδότης)</w:t>
      </w:r>
      <w:r>
        <w:tab/>
        <w:t>ΑΠ. ΚΑΙ ΑΝ. ΚΡΕΤΣΗ Ο.Ε.</w:t>
      </w:r>
    </w:p>
    <w:p w14:paraId="027643B4" w14:textId="0812085F" w:rsidR="00A441FF" w:rsidRDefault="00A441FF" w:rsidP="00A441FF">
      <w:r>
        <w:t>Τύπος</w:t>
      </w:r>
      <w:r>
        <w:tab/>
        <w:t>Σύγγραμμα</w:t>
      </w:r>
    </w:p>
    <w:p w14:paraId="36D7C7BB" w14:textId="0F1612A6" w:rsidR="00A441FF" w:rsidRDefault="00A441FF" w:rsidP="00A441FF"/>
    <w:p w14:paraId="5CD6293E" w14:textId="596CF014" w:rsidR="00A441FF" w:rsidRDefault="00A441FF" w:rsidP="00A441FF">
      <w:r>
        <w:rPr>
          <w:noProof/>
        </w:rPr>
        <w:lastRenderedPageBreak/>
        <w:drawing>
          <wp:inline distT="0" distB="0" distL="0" distR="0" wp14:anchorId="6219584E" wp14:editId="55255793">
            <wp:extent cx="4750974" cy="66294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529" cy="6639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311F2" w14:textId="7F145337" w:rsidR="00602110" w:rsidRDefault="00602110" w:rsidP="00A441FF"/>
    <w:p w14:paraId="49C9712C" w14:textId="7E8A567C" w:rsidR="00602110" w:rsidRDefault="00602110" w:rsidP="00A441FF">
      <w:r>
        <w:rPr>
          <w:noProof/>
        </w:rPr>
        <w:lastRenderedPageBreak/>
        <w:drawing>
          <wp:inline distT="0" distB="0" distL="0" distR="0" wp14:anchorId="35DE77DA" wp14:editId="5C4B804B">
            <wp:extent cx="3712345" cy="5172075"/>
            <wp:effectExtent l="0" t="0" r="254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5" cy="51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BBD42" w14:textId="64986158" w:rsidR="00602110" w:rsidRDefault="00602110" w:rsidP="00A441FF"/>
    <w:p w14:paraId="44DB5B0A" w14:textId="2E4061F4" w:rsidR="00602110" w:rsidRDefault="00602110" w:rsidP="00A441FF"/>
    <w:p w14:paraId="76FAA6E1" w14:textId="08E0EC65" w:rsidR="00602110" w:rsidRDefault="00602110" w:rsidP="00A441FF"/>
    <w:p w14:paraId="37D98C79" w14:textId="2FEED71F" w:rsidR="00602110" w:rsidRDefault="00602110" w:rsidP="00A441FF"/>
    <w:p w14:paraId="78BF9FF1" w14:textId="6A67DF07" w:rsidR="00602110" w:rsidRDefault="00602110" w:rsidP="00A441FF"/>
    <w:p w14:paraId="2DE400C3" w14:textId="1EFDFDED" w:rsidR="00602110" w:rsidRDefault="00602110" w:rsidP="00A441FF"/>
    <w:p w14:paraId="110332B6" w14:textId="42BD19C7" w:rsidR="00602110" w:rsidRDefault="00602110" w:rsidP="00A441FF"/>
    <w:p w14:paraId="6B92C0D4" w14:textId="77FC878A" w:rsidR="00602110" w:rsidRDefault="00602110" w:rsidP="00A441FF"/>
    <w:p w14:paraId="2DE8A328" w14:textId="50C81045" w:rsidR="00602110" w:rsidRDefault="00602110" w:rsidP="00A441FF"/>
    <w:p w14:paraId="2624FFA2" w14:textId="746FB826" w:rsidR="00602110" w:rsidRDefault="00602110" w:rsidP="00A441FF"/>
    <w:p w14:paraId="7CF882E3" w14:textId="64C22CAF" w:rsidR="00602110" w:rsidRDefault="00602110" w:rsidP="00A441FF"/>
    <w:p w14:paraId="083916E9" w14:textId="11309A40" w:rsidR="00602110" w:rsidRDefault="00602110" w:rsidP="00A441FF"/>
    <w:p w14:paraId="109A462C" w14:textId="0982ACF3" w:rsidR="00602110" w:rsidRDefault="00602110" w:rsidP="00A441FF"/>
    <w:p w14:paraId="7531AB22" w14:textId="0D7F34C9" w:rsidR="00602110" w:rsidRDefault="00602110" w:rsidP="00A441FF"/>
    <w:p w14:paraId="6418B931" w14:textId="23857328" w:rsidR="00602110" w:rsidRDefault="00602110" w:rsidP="00A441FF"/>
    <w:p w14:paraId="519F7DA7" w14:textId="77777777" w:rsidR="00602110" w:rsidRDefault="00602110" w:rsidP="00A441FF"/>
    <w:p w14:paraId="563BE02D" w14:textId="5213FF87" w:rsidR="00A441FF" w:rsidRDefault="00A441FF" w:rsidP="00A441FF"/>
    <w:p w14:paraId="643ECE6F" w14:textId="588263D8" w:rsidR="00A441FF" w:rsidRDefault="00A441FF" w:rsidP="00A441FF"/>
    <w:p w14:paraId="1D3D4869" w14:textId="530FB00C" w:rsidR="00A441FF" w:rsidRDefault="00A441FF" w:rsidP="00A441FF"/>
    <w:p w14:paraId="1BE19647" w14:textId="384ED412" w:rsidR="00A441FF" w:rsidRDefault="00A441FF" w:rsidP="00A441FF"/>
    <w:p w14:paraId="432A8BCF" w14:textId="524252CC" w:rsidR="00A441FF" w:rsidRDefault="00A441FF" w:rsidP="00A441FF"/>
    <w:p w14:paraId="556F4AB4" w14:textId="2991B921" w:rsidR="00A441FF" w:rsidRDefault="00A441FF" w:rsidP="00A441FF"/>
    <w:p w14:paraId="5677E361" w14:textId="505AE983" w:rsidR="00A441FF" w:rsidRDefault="00A441FF" w:rsidP="00A441FF"/>
    <w:p w14:paraId="4ABD284C" w14:textId="55BFC00D" w:rsidR="00A441FF" w:rsidRDefault="00A441FF" w:rsidP="00A441FF"/>
    <w:p w14:paraId="3837A7C3" w14:textId="4A2BB30A" w:rsidR="00A441FF" w:rsidRDefault="00A441FF" w:rsidP="00A441FF"/>
    <w:p w14:paraId="09806040" w14:textId="1CF93405" w:rsidR="00A441FF" w:rsidRDefault="00A441FF" w:rsidP="00A441FF"/>
    <w:p w14:paraId="1F4D6335" w14:textId="77777777" w:rsidR="00A441FF" w:rsidRDefault="00A441FF" w:rsidP="00A441FF"/>
    <w:sectPr w:rsidR="00A441F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yNLYwNrY0MTexMDFU0lEKTi0uzszPAykwqgUAo9H1ySwAAAA="/>
  </w:docVars>
  <w:rsids>
    <w:rsidRoot w:val="00A441FF"/>
    <w:rsid w:val="000E1A00"/>
    <w:rsid w:val="00226E50"/>
    <w:rsid w:val="00272078"/>
    <w:rsid w:val="004A5687"/>
    <w:rsid w:val="00602110"/>
    <w:rsid w:val="00672B99"/>
    <w:rsid w:val="007620AA"/>
    <w:rsid w:val="007C6CB9"/>
    <w:rsid w:val="009236EF"/>
    <w:rsid w:val="00A441FF"/>
    <w:rsid w:val="00AF03F2"/>
    <w:rsid w:val="00C8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4BD56"/>
  <w15:chartTrackingRefBased/>
  <w15:docId w15:val="{1F3867DC-645F-4376-AAEA-BC3E0DD00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AF03F2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AF03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9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05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643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20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96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hyperlink" Target="https://service.eudoxus.gr/search/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36</Words>
  <Characters>740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10</cp:revision>
  <dcterms:created xsi:type="dcterms:W3CDTF">2021-02-20T11:23:00Z</dcterms:created>
  <dcterms:modified xsi:type="dcterms:W3CDTF">2021-02-20T11:33:00Z</dcterms:modified>
</cp:coreProperties>
</file>